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ed alternative nutrient niches across colonized environments, with increasing preference for nitrogen-containing carbon source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4)</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5)</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6)</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7)</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8)</w:t>
      </w:r>
      <w:r>
        <w:t xml:space="preserve">. The Stickland fermentation acceptor proline was also found to be important in all conditions tested</w:t>
      </w:r>
      <w:r>
        <w:t xml:space="preserve"> </w:t>
      </w:r>
      <w:r>
        <w:t xml:space="preserve">(29)</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0)</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1)</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0)</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2)</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3)</w:t>
      </w:r>
      <w:r>
        <w:t xml:space="preserve">. Additionally, alanine was also found to be important in this condition and is a preferred electron donating amino acid in Stickland fermentation</w:t>
      </w:r>
      <w:r>
        <w:t xml:space="preserve"> </w:t>
      </w:r>
      <w:r>
        <w:t xml:space="preserve">(24)</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4)</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5)</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6)</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7)</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8)</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5.</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6.</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7.</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9.</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1.</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2.</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3.</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6.</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7.</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8.</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3f3b8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4T12:44:10Z</dcterms:created>
  <dcterms:modified xsi:type="dcterms:W3CDTF">2017-04-04T12:44:10Z</dcterms:modified>
</cp:coreProperties>
</file>